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a0aa64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a0aa64d-b881-11ef-ae21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Ow7DQAhEUS7A/W/JDci82VUaN5Gg8MaKbBcjmA84+nEqXvUuIrJ1ZUT5oT7xPP++i87urMwSUJ+HIV5kqnJqSz9s4Kk4bnMJL82lGt7A64MSSb9z/pD0dxb05UhgJMnjoSl/+K9Kbgnfj/tVWWgrTOEu6FuIUvRrqYd4Yk2F4RUsOO+X8ArQBAqyxvWVq+rzWLXglyAYQqXSGPerTl2Xhpd+Y/5sO5Foqwhu3C8w7pqW5/6709kmdO7Gfm40JigwOecvGXzmrwjyOL991wbqkuNxPpTgNizrrub8ebERFF0rejAMII/xXCvz2fPv9L6xPxw10rEw/9AWwCQbvbTPy1uOWjf0ZQ15pobNvfF9wHjOPptk4fvKuzculXN9/X8nQi/4773fu1/OymrEv3G8u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hat is going on with qlink wireless??? :My phone is not working and I</w:t>
      </w:r>
      <w:r>
        <w:t xml:space="preserve"> </w:t>
      </w:r>
      <w:r>
        <w:t xml:space="preserve">cannot even get to the website??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a0aa64d-b881-11ef-ae21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7:3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a0aa64d-b881-11ef-ae21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a0aa64d-b881-11ef-ae21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a0aa64d</dc:title>
  <dc:creator/>
  <cp:keywords/>
  <dcterms:created xsi:type="dcterms:W3CDTF">2026-05-03T10:47:35Z</dcterms:created>
  <dcterms:modified xsi:type="dcterms:W3CDTF">2026-05-03T10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